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6D496" w14:textId="4B802E38" w:rsidR="00A64DF4" w:rsidRDefault="00E05D8A" w:rsidP="00A64DF4">
      <w:pPr>
        <w:spacing w:after="60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4"/>
                <w:szCs w:val="24"/>
                <w:highlight w:val="gree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4"/>
                    <w:szCs w:val="24"/>
                    <w:highlight w:val="gree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w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kern w:val="24"/>
            <w:sz w:val="24"/>
            <w:szCs w:val="24"/>
            <w:highlight w:val="green"/>
          </w:rPr>
          <m:t>⨂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4"/>
                <w:szCs w:val="24"/>
                <w:highlight w:val="green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4"/>
                    <w:szCs w:val="24"/>
                    <w:highlight w:val="gree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w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  <w:highlight w:val="green"/>
                              </w:rPr>
                              <m:t>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kern w:val="24"/>
                          <w:sz w:val="24"/>
                          <w:szCs w:val="24"/>
                          <w:highlight w:val="gree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=</m:t>
        </m:r>
      </m:oMath>
      <w:r w:rsidR="00EC1D17"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  <w:t xml:space="preserve"> </w:t>
      </w:r>
    </w:p>
    <w:p w14:paraId="0F79F529" w14:textId="54BEDF10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3980595B" w14:textId="0BF0CB28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2FAE81DE" w14:textId="54B8EE4D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559AD2D8" w14:textId="2F977E43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61D3A95A" w14:textId="1014D9CF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0AF49433" w14:textId="63E60C44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0B717F32" w14:textId="1C29699F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7BC5C509" w14:textId="6D24E706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3BBFBBA7" w14:textId="458ED3DA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13623867" w14:textId="77777777" w:rsidR="00A64DF4" w:rsidRDefault="00A64DF4" w:rsidP="00A64DF4">
      <w:pPr>
        <w:spacing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</w:p>
    <w:p w14:paraId="25D15149" w14:textId="39E4498F" w:rsidR="00EC1D17" w:rsidRPr="00EC1D17" w:rsidRDefault="00EC1D17" w:rsidP="003A152B">
      <w:pPr>
        <w:spacing w:before="240" w:after="0" w:line="24" w:lineRule="auto"/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</w:pPr>
      <w:r>
        <w:rPr>
          <w:rFonts w:eastAsiaTheme="minorEastAsia"/>
          <w:iCs/>
          <w:color w:val="000000" w:themeColor="text1"/>
          <w:kern w:val="24"/>
          <w:sz w:val="24"/>
          <w:szCs w:val="24"/>
          <w:lang w:val="en-US"/>
        </w:rPr>
        <w:t xml:space="preserve"> </w:t>
      </w:r>
      <w:r>
        <w:rPr>
          <w:noProof/>
        </w:rPr>
        <w:drawing>
          <wp:inline distT="0" distB="0" distL="0" distR="0" wp14:anchorId="66EEAC19" wp14:editId="017FB187">
            <wp:extent cx="3568700" cy="1116317"/>
            <wp:effectExtent l="0" t="0" r="0" b="825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5654" cy="111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D17" w:rsidRPr="00EC1D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DCwtLA0NDM3MjRU0lEKTi0uzszPAykwrAUAl54EeiwAAAA="/>
  </w:docVars>
  <w:rsids>
    <w:rsidRoot w:val="008A08D0"/>
    <w:rsid w:val="003A152B"/>
    <w:rsid w:val="008A08D0"/>
    <w:rsid w:val="00A64DF4"/>
    <w:rsid w:val="00AC71A9"/>
    <w:rsid w:val="00E05D8A"/>
    <w:rsid w:val="00EC1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76128"/>
  <w15:chartTrackingRefBased/>
  <w15:docId w15:val="{0DD07989-58F5-49A5-A210-661598C21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ed Khan</dc:creator>
  <cp:keywords/>
  <dc:description/>
  <cp:lastModifiedBy>Hameed Khan</cp:lastModifiedBy>
  <cp:revision>5</cp:revision>
  <dcterms:created xsi:type="dcterms:W3CDTF">2022-09-22T08:48:00Z</dcterms:created>
  <dcterms:modified xsi:type="dcterms:W3CDTF">2022-09-22T08:56:00Z</dcterms:modified>
</cp:coreProperties>
</file>